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09F16" w14:textId="23DB2734" w:rsidR="002329C6" w:rsidRPr="00E22320" w:rsidRDefault="0068127D" w:rsidP="0031522B">
      <w:pPr>
        <w:rPr>
          <w:i/>
          <w:iCs/>
          <w:sz w:val="22"/>
          <w:szCs w:val="22"/>
          <w:lang w:val="sk-SK"/>
        </w:rPr>
      </w:pPr>
      <w:r w:rsidRPr="00E22320">
        <w:rPr>
          <w:i/>
          <w:iCs/>
          <w:sz w:val="22"/>
          <w:szCs w:val="22"/>
          <w:lang w:val="sk-SK"/>
        </w:rPr>
        <w:t xml:space="preserve">POZVÁNKA NA </w:t>
      </w:r>
      <w:r w:rsidR="00BB469D" w:rsidRPr="00E22320">
        <w:rPr>
          <w:i/>
          <w:iCs/>
          <w:sz w:val="22"/>
          <w:szCs w:val="22"/>
          <w:lang w:val="sk-SK"/>
        </w:rPr>
        <w:t>SEMINÁR V OBLASTI PRIEMYSLU S NÁZVOM</w:t>
      </w:r>
      <w:r w:rsidR="0031522B" w:rsidRPr="00E22320">
        <w:rPr>
          <w:i/>
          <w:iCs/>
          <w:sz w:val="22"/>
          <w:szCs w:val="22"/>
          <w:lang w:val="sk-SK"/>
        </w:rPr>
        <w:t xml:space="preserve"> “B</w:t>
      </w:r>
      <w:r w:rsidRPr="00E22320">
        <w:rPr>
          <w:i/>
          <w:iCs/>
          <w:sz w:val="22"/>
          <w:szCs w:val="22"/>
          <w:lang w:val="sk-SK"/>
        </w:rPr>
        <w:t>RATISLAVSKÝ DEŇ ROBOTOV</w:t>
      </w:r>
      <w:r w:rsidR="0031522B" w:rsidRPr="00E22320">
        <w:rPr>
          <w:i/>
          <w:iCs/>
          <w:sz w:val="22"/>
          <w:szCs w:val="22"/>
          <w:lang w:val="sk-SK"/>
        </w:rPr>
        <w:t>”</w:t>
      </w:r>
      <w:r w:rsidR="00032DF3" w:rsidRPr="00E22320">
        <w:rPr>
          <w:i/>
          <w:iCs/>
          <w:sz w:val="22"/>
          <w:szCs w:val="22"/>
          <w:lang w:val="sk-SK"/>
        </w:rPr>
        <w:t xml:space="preserve"> </w:t>
      </w:r>
      <w:r w:rsidR="00557EEC">
        <w:rPr>
          <w:i/>
          <w:iCs/>
          <w:sz w:val="22"/>
          <w:szCs w:val="22"/>
          <w:lang w:val="sk-SK"/>
        </w:rPr>
        <w:t>ORGANIZOVANÝ DÁNSKOU AMBASÁDOU</w:t>
      </w:r>
      <w:r w:rsidR="00557EEC" w:rsidRPr="00E22320">
        <w:rPr>
          <w:i/>
          <w:iCs/>
          <w:sz w:val="22"/>
          <w:szCs w:val="22"/>
          <w:lang w:val="sk-SK"/>
        </w:rPr>
        <w:t xml:space="preserve"> </w:t>
      </w:r>
      <w:r w:rsidR="002329C6" w:rsidRPr="00E22320">
        <w:rPr>
          <w:i/>
          <w:iCs/>
          <w:sz w:val="22"/>
          <w:szCs w:val="22"/>
          <w:lang w:val="sk-SK"/>
        </w:rPr>
        <w:br/>
      </w:r>
    </w:p>
    <w:p w14:paraId="4477D446" w14:textId="77777777" w:rsidR="00032DF3" w:rsidRPr="00E22320" w:rsidRDefault="00032DF3">
      <w:pPr>
        <w:rPr>
          <w:lang w:val="sk-SK"/>
        </w:rPr>
      </w:pPr>
    </w:p>
    <w:p w14:paraId="3ADFF079" w14:textId="13EA5B11" w:rsidR="00210217" w:rsidRPr="00E22320" w:rsidRDefault="008F3AB2">
      <w:pPr>
        <w:rPr>
          <w:b/>
          <w:bCs/>
          <w:sz w:val="32"/>
          <w:szCs w:val="32"/>
          <w:lang w:val="sk-SK"/>
        </w:rPr>
      </w:pPr>
      <w:r w:rsidRPr="00E22320">
        <w:rPr>
          <w:b/>
          <w:bCs/>
          <w:sz w:val="32"/>
          <w:szCs w:val="32"/>
          <w:lang w:val="sk-SK"/>
        </w:rPr>
        <w:t>Svetovo prvá platforma ponúkajúca sprostredkovanie v oblasti robotizácie prichádza na</w:t>
      </w:r>
      <w:r w:rsidR="0018579C" w:rsidRPr="00E22320">
        <w:rPr>
          <w:b/>
          <w:bCs/>
          <w:sz w:val="32"/>
          <w:szCs w:val="32"/>
          <w:lang w:val="sk-SK"/>
        </w:rPr>
        <w:t xml:space="preserve"> </w:t>
      </w:r>
      <w:r w:rsidRPr="00E22320">
        <w:rPr>
          <w:b/>
          <w:bCs/>
          <w:sz w:val="32"/>
          <w:szCs w:val="32"/>
          <w:lang w:val="sk-SK"/>
        </w:rPr>
        <w:t>Slovensko</w:t>
      </w:r>
      <w:r w:rsidR="002B4742" w:rsidRPr="00E22320">
        <w:rPr>
          <w:b/>
          <w:bCs/>
          <w:sz w:val="32"/>
          <w:szCs w:val="32"/>
          <w:lang w:val="sk-SK"/>
        </w:rPr>
        <w:t>, aby ponúkla riešenia priemyselných výziev</w:t>
      </w:r>
    </w:p>
    <w:p w14:paraId="29312B22" w14:textId="3B0C169B" w:rsidR="00210217" w:rsidRPr="00E22320" w:rsidRDefault="00210217">
      <w:pPr>
        <w:rPr>
          <w:lang w:val="sk-SK"/>
        </w:rPr>
      </w:pPr>
    </w:p>
    <w:p w14:paraId="59CBFC31" w14:textId="1A8CD46F" w:rsidR="00032DF3" w:rsidRPr="00E22320" w:rsidRDefault="0068127D">
      <w:pPr>
        <w:rPr>
          <w:b/>
          <w:bCs/>
          <w:lang w:val="sk-SK"/>
        </w:rPr>
      </w:pPr>
      <w:r w:rsidRPr="00E22320">
        <w:rPr>
          <w:b/>
          <w:bCs/>
          <w:lang w:val="sk-SK"/>
        </w:rPr>
        <w:t>Zakladatelia globálne</w:t>
      </w:r>
      <w:r w:rsidR="00C9599E" w:rsidRPr="00E22320">
        <w:rPr>
          <w:b/>
          <w:bCs/>
          <w:lang w:val="sk-SK"/>
        </w:rPr>
        <w:t>j platformy</w:t>
      </w:r>
      <w:r w:rsidRPr="00E22320">
        <w:rPr>
          <w:b/>
          <w:bCs/>
          <w:lang w:val="sk-SK"/>
        </w:rPr>
        <w:t xml:space="preserve"> v oblasti robotizácie</w:t>
      </w:r>
      <w:r w:rsidR="00B93584" w:rsidRPr="00E22320">
        <w:rPr>
          <w:b/>
          <w:bCs/>
          <w:lang w:val="sk-SK"/>
        </w:rPr>
        <w:t xml:space="preserve"> #HowToRobot </w:t>
      </w:r>
      <w:r w:rsidR="00557EEC">
        <w:rPr>
          <w:b/>
          <w:bCs/>
          <w:lang w:val="sk-SK"/>
        </w:rPr>
        <w:t>navštívia 3</w:t>
      </w:r>
      <w:r w:rsidRPr="00E22320">
        <w:rPr>
          <w:b/>
          <w:bCs/>
          <w:lang w:val="sk-SK"/>
        </w:rPr>
        <w:t xml:space="preserve"> Marca 2020 </w:t>
      </w:r>
      <w:r w:rsidR="004B2E69" w:rsidRPr="00E22320">
        <w:rPr>
          <w:b/>
          <w:bCs/>
          <w:lang w:val="sk-SK"/>
        </w:rPr>
        <w:t>B</w:t>
      </w:r>
      <w:r w:rsidRPr="00E22320">
        <w:rPr>
          <w:b/>
          <w:bCs/>
          <w:lang w:val="sk-SK"/>
        </w:rPr>
        <w:t>ratislavu, aby o</w:t>
      </w:r>
      <w:r w:rsidR="006B34A8" w:rsidRPr="00E22320">
        <w:rPr>
          <w:b/>
          <w:bCs/>
          <w:lang w:val="sk-SK"/>
        </w:rPr>
        <w:t>boznámili</w:t>
      </w:r>
      <w:r w:rsidR="00BB46B3" w:rsidRPr="00E22320">
        <w:rPr>
          <w:b/>
          <w:bCs/>
          <w:lang w:val="sk-SK"/>
        </w:rPr>
        <w:t xml:space="preserve"> </w:t>
      </w:r>
      <w:r w:rsidRPr="00E22320">
        <w:rPr>
          <w:b/>
          <w:bCs/>
          <w:lang w:val="sk-SK"/>
        </w:rPr>
        <w:t>zástupcov spracovateľského priemyslu a členov tlače s najnovším vývojom a výzvami v robotike.</w:t>
      </w:r>
    </w:p>
    <w:p w14:paraId="5D05962E" w14:textId="3A5F46AA" w:rsidR="0087493A" w:rsidRPr="00E22320" w:rsidRDefault="0087493A">
      <w:pPr>
        <w:rPr>
          <w:lang w:val="sk-SK"/>
        </w:rPr>
      </w:pPr>
    </w:p>
    <w:p w14:paraId="10AC5559" w14:textId="02CA91E4" w:rsidR="006377D0" w:rsidRPr="00E22320" w:rsidRDefault="006B34A8">
      <w:pPr>
        <w:rPr>
          <w:lang w:val="sk-SK"/>
        </w:rPr>
      </w:pPr>
      <w:r w:rsidRPr="00E22320">
        <w:rPr>
          <w:lang w:val="sk-SK"/>
        </w:rPr>
        <w:t>V nasledujúcich rokoch sa výrazne zvýši dopyt a potreba robotov v priemysle.</w:t>
      </w:r>
      <w:r w:rsidR="00BA0321" w:rsidRPr="00E22320">
        <w:rPr>
          <w:lang w:val="sk-SK"/>
        </w:rPr>
        <w:t xml:space="preserve"> </w:t>
      </w:r>
      <w:r w:rsidRPr="00E22320">
        <w:rPr>
          <w:lang w:val="sk-SK"/>
        </w:rPr>
        <w:t>Naprieč celou Európou výrobcovia dúfajú, že sa im podarí byť súčasťou tohto prechodu k automatizácii</w:t>
      </w:r>
      <w:r w:rsidR="00296489" w:rsidRPr="00E22320">
        <w:rPr>
          <w:lang w:val="sk-SK"/>
        </w:rPr>
        <w:t xml:space="preserve">. </w:t>
      </w:r>
    </w:p>
    <w:p w14:paraId="10BB99B5" w14:textId="77777777" w:rsidR="006377D0" w:rsidRPr="00E22320" w:rsidRDefault="006377D0">
      <w:pPr>
        <w:rPr>
          <w:lang w:val="sk-SK"/>
        </w:rPr>
      </w:pPr>
    </w:p>
    <w:p w14:paraId="7756E9D8" w14:textId="540CFAF6" w:rsidR="00F715CD" w:rsidRPr="00E22320" w:rsidRDefault="006B34A8">
      <w:pPr>
        <w:rPr>
          <w:lang w:val="sk-SK"/>
        </w:rPr>
      </w:pPr>
      <w:r w:rsidRPr="00E22320">
        <w:rPr>
          <w:lang w:val="sk-SK"/>
        </w:rPr>
        <w:t>Mnoho z týchto spoločností však zápasí s tým, ako začať, ako investovať do správnych projektov v oblasti robotizácie</w:t>
      </w:r>
      <w:r w:rsidR="00B20EFD" w:rsidRPr="00E22320">
        <w:rPr>
          <w:lang w:val="sk-SK"/>
        </w:rPr>
        <w:t xml:space="preserve">, </w:t>
      </w:r>
      <w:r w:rsidRPr="00E22320">
        <w:rPr>
          <w:lang w:val="sk-SK"/>
        </w:rPr>
        <w:t>a ako si nájsť cestu „džung</w:t>
      </w:r>
      <w:r w:rsidR="00B20EFD" w:rsidRPr="00E22320">
        <w:rPr>
          <w:lang w:val="sk-SK"/>
        </w:rPr>
        <w:t>ľou</w:t>
      </w:r>
      <w:r w:rsidRPr="00E22320">
        <w:rPr>
          <w:lang w:val="sk-SK"/>
        </w:rPr>
        <w:t>“ na trhu s robotmi</w:t>
      </w:r>
      <w:r w:rsidR="00662330" w:rsidRPr="00E22320">
        <w:rPr>
          <w:lang w:val="sk-SK"/>
        </w:rPr>
        <w:t>.</w:t>
      </w:r>
    </w:p>
    <w:p w14:paraId="6867EB5E" w14:textId="0505A161" w:rsidR="00F715CD" w:rsidRPr="00E22320" w:rsidRDefault="00F715CD">
      <w:pPr>
        <w:rPr>
          <w:lang w:val="sk-SK"/>
        </w:rPr>
      </w:pPr>
    </w:p>
    <w:p w14:paraId="69F3FD37" w14:textId="1348C4C3" w:rsidR="00BA2FEB" w:rsidRPr="00E22320" w:rsidRDefault="00E22320">
      <w:pPr>
        <w:rPr>
          <w:lang w:val="sk-SK"/>
        </w:rPr>
      </w:pPr>
      <w:r w:rsidRPr="00E22320">
        <w:rPr>
          <w:lang w:val="sk-SK"/>
        </w:rPr>
        <w:t>3</w:t>
      </w:r>
      <w:r w:rsidR="00B8441F" w:rsidRPr="00E22320">
        <w:rPr>
          <w:lang w:val="sk-SK"/>
        </w:rPr>
        <w:t xml:space="preserve"> Marc</w:t>
      </w:r>
      <w:r w:rsidR="006B34A8" w:rsidRPr="00E22320">
        <w:rPr>
          <w:lang w:val="sk-SK"/>
        </w:rPr>
        <w:t>a</w:t>
      </w:r>
      <w:r w:rsidR="00B8441F" w:rsidRPr="00E22320">
        <w:rPr>
          <w:lang w:val="sk-SK"/>
        </w:rPr>
        <w:t xml:space="preserve"> 2020, </w:t>
      </w:r>
      <w:r w:rsidR="006B34A8" w:rsidRPr="00E22320">
        <w:rPr>
          <w:lang w:val="sk-SK"/>
        </w:rPr>
        <w:t>dvaja zo zakladateľov prv</w:t>
      </w:r>
      <w:r w:rsidR="00C9599E" w:rsidRPr="00E22320">
        <w:rPr>
          <w:lang w:val="sk-SK"/>
        </w:rPr>
        <w:t>ej</w:t>
      </w:r>
      <w:r w:rsidR="006B34A8" w:rsidRPr="00E22320">
        <w:rPr>
          <w:lang w:val="sk-SK"/>
        </w:rPr>
        <w:t xml:space="preserve"> globálne</w:t>
      </w:r>
      <w:r w:rsidR="00C9599E" w:rsidRPr="00E22320">
        <w:rPr>
          <w:lang w:val="sk-SK"/>
        </w:rPr>
        <w:t>j platformy</w:t>
      </w:r>
      <w:r w:rsidR="006B34A8" w:rsidRPr="00E22320">
        <w:rPr>
          <w:lang w:val="sk-SK"/>
        </w:rPr>
        <w:t xml:space="preserve"> v oblasti robotizácie</w:t>
      </w:r>
      <w:r w:rsidR="005857AF" w:rsidRPr="00E22320">
        <w:rPr>
          <w:lang w:val="sk-SK"/>
        </w:rPr>
        <w:t xml:space="preserve"> #HowToRobot </w:t>
      </w:r>
      <w:r w:rsidR="006B34A8" w:rsidRPr="00E22320">
        <w:rPr>
          <w:lang w:val="sk-SK"/>
        </w:rPr>
        <w:t>prídu na Slovensko</w:t>
      </w:r>
      <w:r w:rsidR="008F3AB2" w:rsidRPr="00E22320">
        <w:rPr>
          <w:lang w:val="sk-SK"/>
        </w:rPr>
        <w:t>, aby</w:t>
      </w:r>
      <w:r w:rsidR="005857AF" w:rsidRPr="00E22320">
        <w:rPr>
          <w:lang w:val="sk-SK"/>
        </w:rPr>
        <w:t xml:space="preserve"> </w:t>
      </w:r>
      <w:r w:rsidR="002B4742" w:rsidRPr="00E22320">
        <w:rPr>
          <w:lang w:val="sk-SK"/>
        </w:rPr>
        <w:t>ponúkli riešenia týchto priemyselných výziev</w:t>
      </w:r>
      <w:r w:rsidR="000122FD" w:rsidRPr="00E22320">
        <w:rPr>
          <w:lang w:val="sk-SK"/>
        </w:rPr>
        <w:t xml:space="preserve"> </w:t>
      </w:r>
      <w:r w:rsidR="008F3AB2" w:rsidRPr="00E22320">
        <w:rPr>
          <w:lang w:val="sk-SK"/>
        </w:rPr>
        <w:t>v rámci seminára</w:t>
      </w:r>
      <w:r w:rsidR="00383A7F" w:rsidRPr="00E22320">
        <w:rPr>
          <w:lang w:val="sk-SK"/>
        </w:rPr>
        <w:t xml:space="preserve"> </w:t>
      </w:r>
      <w:r w:rsidR="00C57142" w:rsidRPr="00E22320">
        <w:rPr>
          <w:lang w:val="sk-SK"/>
        </w:rPr>
        <w:t>‘</w:t>
      </w:r>
      <w:r w:rsidR="00383A7F" w:rsidRPr="00E22320">
        <w:rPr>
          <w:i/>
          <w:iCs/>
          <w:lang w:val="sk-SK"/>
        </w:rPr>
        <w:t>B</w:t>
      </w:r>
      <w:r w:rsidR="00557EEC">
        <w:rPr>
          <w:i/>
          <w:iCs/>
          <w:lang w:val="sk-SK"/>
        </w:rPr>
        <w:t>ratislavský d</w:t>
      </w:r>
      <w:r w:rsidR="00A40CC8" w:rsidRPr="00E22320">
        <w:rPr>
          <w:i/>
          <w:iCs/>
          <w:lang w:val="sk-SK"/>
        </w:rPr>
        <w:t xml:space="preserve">eň </w:t>
      </w:r>
      <w:r w:rsidR="00557EEC">
        <w:rPr>
          <w:i/>
          <w:iCs/>
          <w:lang w:val="sk-SK"/>
        </w:rPr>
        <w:t>ro</w:t>
      </w:r>
      <w:r w:rsidR="00A40CC8" w:rsidRPr="00E22320">
        <w:rPr>
          <w:i/>
          <w:iCs/>
          <w:lang w:val="sk-SK"/>
        </w:rPr>
        <w:t>botov</w:t>
      </w:r>
      <w:r w:rsidR="00C57142" w:rsidRPr="00E22320">
        <w:rPr>
          <w:i/>
          <w:iCs/>
          <w:lang w:val="sk-SK"/>
        </w:rPr>
        <w:t>’</w:t>
      </w:r>
      <w:r w:rsidR="002F1D49">
        <w:rPr>
          <w:lang w:val="sk-SK"/>
        </w:rPr>
        <w:t>, ktorý organizuje D</w:t>
      </w:r>
      <w:r w:rsidR="002F1D49" w:rsidRPr="002F1D49">
        <w:rPr>
          <w:lang w:val="sk-SK"/>
        </w:rPr>
        <w:t>ánska ambasáda</w:t>
      </w:r>
      <w:r w:rsidR="002F1D49">
        <w:rPr>
          <w:lang w:val="sk-SK"/>
        </w:rPr>
        <w:t>.</w:t>
      </w:r>
    </w:p>
    <w:p w14:paraId="2B3DCB92" w14:textId="44870451" w:rsidR="00BA2FEB" w:rsidRPr="00E22320" w:rsidRDefault="00BA2FEB">
      <w:pPr>
        <w:rPr>
          <w:lang w:val="sk-SK"/>
        </w:rPr>
      </w:pPr>
    </w:p>
    <w:p w14:paraId="0ABD6F65" w14:textId="7ACC89F1" w:rsidR="00175312" w:rsidRPr="00E22320" w:rsidRDefault="00A40CC8">
      <w:pPr>
        <w:rPr>
          <w:lang w:val="sk-SK"/>
        </w:rPr>
      </w:pPr>
      <w:r w:rsidRPr="00E22320">
        <w:rPr>
          <w:lang w:val="sk-SK"/>
        </w:rPr>
        <w:t>Vybraní zástupcovia</w:t>
      </w:r>
      <w:r w:rsidR="002A5021" w:rsidRPr="00E22320">
        <w:rPr>
          <w:lang w:val="sk-SK"/>
        </w:rPr>
        <w:t xml:space="preserve"> </w:t>
      </w:r>
      <w:r w:rsidRPr="00E22320">
        <w:rPr>
          <w:lang w:val="sk-SK"/>
        </w:rPr>
        <w:t>Slovenského spracovateľského priemyslu</w:t>
      </w:r>
      <w:r w:rsidR="002A5021" w:rsidRPr="00E22320">
        <w:rPr>
          <w:lang w:val="sk-SK"/>
        </w:rPr>
        <w:t xml:space="preserve"> </w:t>
      </w:r>
      <w:r w:rsidRPr="00E22320">
        <w:rPr>
          <w:lang w:val="sk-SK"/>
        </w:rPr>
        <w:t>a členovia tlače sú pozvaní na seminár ohľadne robotiky</w:t>
      </w:r>
      <w:r w:rsidR="004A64BA" w:rsidRPr="00E22320">
        <w:rPr>
          <w:lang w:val="sk-SK"/>
        </w:rPr>
        <w:t xml:space="preserve">. </w:t>
      </w:r>
      <w:r w:rsidRPr="00E22320">
        <w:rPr>
          <w:lang w:val="sk-SK"/>
        </w:rPr>
        <w:t>Seminár sa bude týkať niektorých hlavných vývojových trendov a výziev odvetvia, a poukáže na praktické riešenia na zvýšenie úrovne automatizácie miestnych výrobcov.</w:t>
      </w:r>
    </w:p>
    <w:p w14:paraId="3EBC088D" w14:textId="4EA0D32D" w:rsidR="001F52E1" w:rsidRPr="00E22320" w:rsidRDefault="001F52E1">
      <w:pPr>
        <w:rPr>
          <w:lang w:val="sk-SK"/>
        </w:rPr>
      </w:pPr>
    </w:p>
    <w:p w14:paraId="66B8A349" w14:textId="789F3018" w:rsidR="006C1D2E" w:rsidRPr="00E22320" w:rsidRDefault="00C9599E">
      <w:pPr>
        <w:rPr>
          <w:lang w:val="sk-SK"/>
        </w:rPr>
      </w:pPr>
      <w:r w:rsidRPr="00E22320">
        <w:rPr>
          <w:lang w:val="sk-SK"/>
        </w:rPr>
        <w:t xml:space="preserve">Platforma </w:t>
      </w:r>
      <w:r w:rsidR="001F52E1" w:rsidRPr="00E22320">
        <w:rPr>
          <w:lang w:val="sk-SK"/>
        </w:rPr>
        <w:t xml:space="preserve">#HowToRobot </w:t>
      </w:r>
      <w:r w:rsidRPr="00E22320">
        <w:rPr>
          <w:lang w:val="sk-SK"/>
        </w:rPr>
        <w:t>bola spustená začiatkom roka</w:t>
      </w:r>
      <w:r w:rsidR="00485F45" w:rsidRPr="00E22320">
        <w:rPr>
          <w:lang w:val="sk-SK"/>
        </w:rPr>
        <w:t xml:space="preserve"> 2020</w:t>
      </w:r>
      <w:r w:rsidRPr="00E22320">
        <w:rPr>
          <w:lang w:val="sk-SK"/>
        </w:rPr>
        <w:t>, aby spájala svet robotov</w:t>
      </w:r>
      <w:r w:rsidR="00A05738" w:rsidRPr="00E22320">
        <w:rPr>
          <w:lang w:val="sk-SK"/>
        </w:rPr>
        <w:t xml:space="preserve">. </w:t>
      </w:r>
      <w:r w:rsidRPr="00E22320">
        <w:rPr>
          <w:lang w:val="sk-SK"/>
        </w:rPr>
        <w:t>Platforma</w:t>
      </w:r>
      <w:r w:rsidR="003A19FB" w:rsidRPr="00E22320">
        <w:rPr>
          <w:lang w:val="sk-SK"/>
        </w:rPr>
        <w:t xml:space="preserve"> ponúka sprostredkovanie medzi</w:t>
      </w:r>
      <w:r w:rsidRPr="00E22320">
        <w:rPr>
          <w:lang w:val="sk-SK"/>
        </w:rPr>
        <w:t xml:space="preserve"> kupujúcimi a pred</w:t>
      </w:r>
      <w:r w:rsidR="003A19FB" w:rsidRPr="00E22320">
        <w:rPr>
          <w:lang w:val="sk-SK"/>
        </w:rPr>
        <w:t>ajcami</w:t>
      </w:r>
      <w:r w:rsidRPr="00E22320">
        <w:rPr>
          <w:lang w:val="sk-SK"/>
        </w:rPr>
        <w:t xml:space="preserve"> robot</w:t>
      </w:r>
      <w:r w:rsidR="003A19FB" w:rsidRPr="00E22320">
        <w:rPr>
          <w:lang w:val="sk-SK"/>
        </w:rPr>
        <w:t>ov</w:t>
      </w:r>
      <w:r w:rsidRPr="00E22320">
        <w:rPr>
          <w:lang w:val="sk-SK"/>
        </w:rPr>
        <w:t xml:space="preserve"> prostredníctvom globálneho trhu.</w:t>
      </w:r>
      <w:r w:rsidR="00CC1393" w:rsidRPr="00E22320">
        <w:rPr>
          <w:lang w:val="sk-SK"/>
        </w:rPr>
        <w:t xml:space="preserve"> </w:t>
      </w:r>
      <w:r w:rsidR="00A40CC8" w:rsidRPr="00E22320">
        <w:rPr>
          <w:lang w:val="sk-SK"/>
        </w:rPr>
        <w:t>Spája výrobcov s viac ako</w:t>
      </w:r>
      <w:r w:rsidR="0003590A" w:rsidRPr="00E22320">
        <w:rPr>
          <w:lang w:val="sk-SK"/>
        </w:rPr>
        <w:t xml:space="preserve"> 9000 </w:t>
      </w:r>
      <w:r w:rsidR="00A40CC8" w:rsidRPr="00E22320">
        <w:rPr>
          <w:lang w:val="sk-SK"/>
        </w:rPr>
        <w:t>dodávateľmi robotov, a pomáha im realizovať lepšie investícii v oblasti robotizácie</w:t>
      </w:r>
      <w:r w:rsidR="000803D8" w:rsidRPr="00E22320">
        <w:rPr>
          <w:lang w:val="sk-SK"/>
        </w:rPr>
        <w:t>.</w:t>
      </w:r>
      <w:r w:rsidR="006C1D2E" w:rsidRPr="00E22320">
        <w:rPr>
          <w:lang w:val="sk-SK"/>
        </w:rPr>
        <w:t xml:space="preserve"> </w:t>
      </w:r>
      <w:r w:rsidR="003A19FB" w:rsidRPr="00E22320">
        <w:rPr>
          <w:lang w:val="sk-SK"/>
        </w:rPr>
        <w:t>Platforma</w:t>
      </w:r>
      <w:r w:rsidR="00A40CC8" w:rsidRPr="00E22320">
        <w:rPr>
          <w:lang w:val="sk-SK"/>
        </w:rPr>
        <w:t xml:space="preserve"> má sídlo v</w:t>
      </w:r>
      <w:r w:rsidR="003A19FB" w:rsidRPr="00E22320">
        <w:rPr>
          <w:lang w:val="sk-SK"/>
        </w:rPr>
        <w:t> Dánsku – „v štáte robotiky“</w:t>
      </w:r>
      <w:r w:rsidR="00A40CC8" w:rsidRPr="00E22320">
        <w:rPr>
          <w:lang w:val="sk-SK"/>
        </w:rPr>
        <w:t xml:space="preserve">, </w:t>
      </w:r>
      <w:r w:rsidR="00157277" w:rsidRPr="00E22320">
        <w:rPr>
          <w:lang w:val="sk-SK"/>
        </w:rPr>
        <w:t>ktorý je domovom</w:t>
      </w:r>
      <w:r w:rsidR="00A40CC8" w:rsidRPr="00E22320">
        <w:rPr>
          <w:lang w:val="sk-SK"/>
        </w:rPr>
        <w:t xml:space="preserve"> niektor</w:t>
      </w:r>
      <w:r w:rsidR="00157277" w:rsidRPr="00E22320">
        <w:rPr>
          <w:lang w:val="sk-SK"/>
        </w:rPr>
        <w:t>ých</w:t>
      </w:r>
      <w:r w:rsidR="00A40CC8" w:rsidRPr="00E22320">
        <w:rPr>
          <w:lang w:val="sk-SK"/>
        </w:rPr>
        <w:t xml:space="preserve"> z najznámejších značiek robotov.</w:t>
      </w:r>
      <w:bookmarkStart w:id="0" w:name="_GoBack"/>
      <w:bookmarkEnd w:id="0"/>
    </w:p>
    <w:p w14:paraId="1042B519" w14:textId="2770AB8B" w:rsidR="00E232C1" w:rsidRPr="00E22320" w:rsidRDefault="00E232C1">
      <w:pPr>
        <w:rPr>
          <w:i/>
          <w:iCs/>
          <w:lang w:val="sk-SK"/>
        </w:rPr>
      </w:pPr>
    </w:p>
    <w:p w14:paraId="648DB4CF" w14:textId="2B5E62BC" w:rsidR="0025454F" w:rsidRPr="00E22320" w:rsidRDefault="0025454F">
      <w:pPr>
        <w:rPr>
          <w:lang w:val="sk-SK"/>
        </w:rPr>
      </w:pPr>
    </w:p>
    <w:p w14:paraId="5EFE9199" w14:textId="4428C31B" w:rsidR="0025454F" w:rsidRPr="00E22320" w:rsidRDefault="003344F6">
      <w:pPr>
        <w:rPr>
          <w:b/>
          <w:bCs/>
          <w:sz w:val="28"/>
          <w:szCs w:val="28"/>
          <w:lang w:val="sk-SK"/>
        </w:rPr>
      </w:pPr>
      <w:r w:rsidRPr="00E22320">
        <w:rPr>
          <w:b/>
          <w:bCs/>
          <w:sz w:val="28"/>
          <w:szCs w:val="28"/>
          <w:lang w:val="sk-SK"/>
        </w:rPr>
        <w:t>B</w:t>
      </w:r>
      <w:r w:rsidR="00157277" w:rsidRPr="00E22320">
        <w:rPr>
          <w:b/>
          <w:bCs/>
          <w:sz w:val="28"/>
          <w:szCs w:val="28"/>
          <w:lang w:val="sk-SK"/>
        </w:rPr>
        <w:t>RATISLAVSKÝ DEŇ ROBOTOV</w:t>
      </w:r>
      <w:r w:rsidRPr="00E22320">
        <w:rPr>
          <w:b/>
          <w:bCs/>
          <w:sz w:val="28"/>
          <w:szCs w:val="28"/>
          <w:lang w:val="sk-SK"/>
        </w:rPr>
        <w:t xml:space="preserve"> – </w:t>
      </w:r>
      <w:r w:rsidR="00157277" w:rsidRPr="00E22320">
        <w:rPr>
          <w:b/>
          <w:bCs/>
          <w:sz w:val="28"/>
          <w:szCs w:val="28"/>
          <w:lang w:val="sk-SK"/>
        </w:rPr>
        <w:t>PROGRAM</w:t>
      </w:r>
    </w:p>
    <w:p w14:paraId="6C55FFDD" w14:textId="69B1372B" w:rsidR="0087493A" w:rsidRPr="002F1D49" w:rsidRDefault="00E22320">
      <w:pPr>
        <w:rPr>
          <w:i/>
          <w:iCs/>
          <w:lang w:val="sk-SK"/>
        </w:rPr>
      </w:pPr>
      <w:r w:rsidRPr="00E22320">
        <w:rPr>
          <w:i/>
          <w:iCs/>
          <w:lang w:val="sk-SK"/>
        </w:rPr>
        <w:t>3</w:t>
      </w:r>
      <w:r w:rsidR="005662D0" w:rsidRPr="00E22320">
        <w:rPr>
          <w:i/>
          <w:iCs/>
          <w:lang w:val="sk-SK"/>
        </w:rPr>
        <w:t xml:space="preserve"> Mar</w:t>
      </w:r>
      <w:r w:rsidR="00157277" w:rsidRPr="00E22320">
        <w:rPr>
          <w:i/>
          <w:iCs/>
          <w:lang w:val="sk-SK"/>
        </w:rPr>
        <w:t>e</w:t>
      </w:r>
      <w:r w:rsidR="005662D0" w:rsidRPr="00E22320">
        <w:rPr>
          <w:i/>
          <w:iCs/>
          <w:lang w:val="sk-SK"/>
        </w:rPr>
        <w:t xml:space="preserve">c </w:t>
      </w:r>
      <w:r w:rsidR="00950BF9" w:rsidRPr="00E22320">
        <w:rPr>
          <w:i/>
          <w:iCs/>
          <w:lang w:val="sk-SK"/>
        </w:rPr>
        <w:t>2020</w:t>
      </w:r>
      <w:r w:rsidR="00950BF9" w:rsidRPr="0068127D">
        <w:rPr>
          <w:i/>
          <w:iCs/>
          <w:lang w:val="sk-SK"/>
        </w:rPr>
        <w:t xml:space="preserve">, </w:t>
      </w:r>
      <w:r w:rsidR="00557EEC" w:rsidRPr="002F1D49">
        <w:rPr>
          <w:i/>
          <w:iCs/>
          <w:lang w:val="sk-SK"/>
        </w:rPr>
        <w:t>9.00 – 11</w:t>
      </w:r>
      <w:r w:rsidR="00950BF9" w:rsidRPr="002F1D49">
        <w:rPr>
          <w:i/>
          <w:iCs/>
          <w:lang w:val="sk-SK"/>
        </w:rPr>
        <w:t>.00</w:t>
      </w:r>
    </w:p>
    <w:p w14:paraId="4E9E4DA7" w14:textId="4A45BDE4" w:rsidR="002F1D49" w:rsidRPr="002F1D49" w:rsidRDefault="002F1D49" w:rsidP="002F1D49">
      <w:pPr>
        <w:rPr>
          <w:i/>
          <w:iCs/>
          <w:lang w:val="en-US"/>
        </w:rPr>
      </w:pPr>
      <w:r w:rsidRPr="002F1D49">
        <w:rPr>
          <w:i/>
          <w:iCs/>
          <w:lang w:val="en-US"/>
        </w:rPr>
        <w:t>ARC</w:t>
      </w:r>
      <w:r>
        <w:rPr>
          <w:i/>
          <w:iCs/>
          <w:lang w:val="en-US"/>
        </w:rPr>
        <w:t xml:space="preserve">ADIA BOUTIQUE HOTEL BRATISLAVA, Františkánska 3, </w:t>
      </w:r>
      <w:r w:rsidRPr="002F1D49">
        <w:rPr>
          <w:i/>
          <w:iCs/>
          <w:lang w:val="en-US"/>
        </w:rPr>
        <w:t>811 01 Bratislava, Slovakia</w:t>
      </w:r>
    </w:p>
    <w:p w14:paraId="1C5DB223" w14:textId="77777777" w:rsidR="005662D0" w:rsidRPr="0068127D" w:rsidRDefault="005662D0">
      <w:pPr>
        <w:rPr>
          <w:i/>
          <w:iCs/>
          <w:lang w:val="sk-SK"/>
        </w:rPr>
      </w:pPr>
    </w:p>
    <w:p w14:paraId="1DE3AF33" w14:textId="545D4466" w:rsidR="0087493A" w:rsidRPr="0068127D" w:rsidRDefault="00557EEC">
      <w:pPr>
        <w:rPr>
          <w:b/>
          <w:bCs/>
          <w:lang w:val="sk-SK"/>
        </w:rPr>
      </w:pPr>
      <w:r>
        <w:rPr>
          <w:b/>
          <w:bCs/>
          <w:color w:val="C00000"/>
          <w:lang w:val="sk-SK"/>
        </w:rPr>
        <w:t>9</w:t>
      </w:r>
      <w:r w:rsidR="00D805C6" w:rsidRPr="0068127D">
        <w:rPr>
          <w:b/>
          <w:bCs/>
          <w:color w:val="C00000"/>
          <w:lang w:val="sk-SK"/>
        </w:rPr>
        <w:t>.</w:t>
      </w:r>
      <w:r w:rsidR="0054295D" w:rsidRPr="0068127D">
        <w:rPr>
          <w:b/>
          <w:bCs/>
          <w:color w:val="C00000"/>
          <w:lang w:val="sk-SK"/>
        </w:rPr>
        <w:t>0</w:t>
      </w:r>
      <w:r w:rsidR="005501ED" w:rsidRPr="0068127D">
        <w:rPr>
          <w:b/>
          <w:bCs/>
          <w:color w:val="C00000"/>
          <w:lang w:val="sk-SK"/>
        </w:rPr>
        <w:t xml:space="preserve">0: </w:t>
      </w:r>
      <w:r w:rsidR="00157277" w:rsidRPr="00157277">
        <w:rPr>
          <w:b/>
          <w:bCs/>
          <w:lang w:val="sk-SK"/>
        </w:rPr>
        <w:t>Privítanie na Ambasáde</w:t>
      </w:r>
    </w:p>
    <w:p w14:paraId="785E487D" w14:textId="77777777" w:rsidR="005821D5" w:rsidRPr="0068127D" w:rsidRDefault="005821D5">
      <w:pPr>
        <w:rPr>
          <w:b/>
          <w:bCs/>
          <w:lang w:val="sk-SK"/>
        </w:rPr>
      </w:pPr>
    </w:p>
    <w:p w14:paraId="5B2E94C0" w14:textId="5A54D346" w:rsidR="005821D5" w:rsidRPr="0068127D" w:rsidRDefault="00557EEC">
      <w:pPr>
        <w:rPr>
          <w:i/>
          <w:iCs/>
          <w:lang w:val="sk-SK"/>
        </w:rPr>
      </w:pPr>
      <w:r>
        <w:rPr>
          <w:b/>
          <w:bCs/>
          <w:color w:val="C00000"/>
          <w:lang w:val="sk-SK"/>
        </w:rPr>
        <w:t>9</w:t>
      </w:r>
      <w:r w:rsidR="00D805C6" w:rsidRPr="0068127D">
        <w:rPr>
          <w:b/>
          <w:bCs/>
          <w:color w:val="C00000"/>
          <w:lang w:val="sk-SK"/>
        </w:rPr>
        <w:t xml:space="preserve">.10: </w:t>
      </w:r>
      <w:r w:rsidR="00157277" w:rsidRPr="00157277">
        <w:rPr>
          <w:b/>
          <w:bCs/>
          <w:lang w:val="sk-SK"/>
        </w:rPr>
        <w:t>Môžete sa orientovať na trhu s robotmi bez kompasu</w:t>
      </w:r>
      <w:r w:rsidR="006A724B" w:rsidRPr="0068127D">
        <w:rPr>
          <w:b/>
          <w:bCs/>
          <w:lang w:val="sk-SK"/>
        </w:rPr>
        <w:t>?</w:t>
      </w:r>
      <w:r w:rsidR="00507DE7" w:rsidRPr="0068127D">
        <w:rPr>
          <w:lang w:val="sk-SK"/>
        </w:rPr>
        <w:br/>
      </w:r>
      <w:r w:rsidR="00C9599E">
        <w:rPr>
          <w:i/>
          <w:iCs/>
          <w:lang w:val="sk-SK"/>
        </w:rPr>
        <w:t xml:space="preserve">Pre výrobcov nie je v dnešnej dobe ľahké sa </w:t>
      </w:r>
      <w:r w:rsidR="00157277">
        <w:rPr>
          <w:i/>
          <w:iCs/>
          <w:lang w:val="sk-SK"/>
        </w:rPr>
        <w:t>orientovať</w:t>
      </w:r>
      <w:r w:rsidR="00C9599E">
        <w:rPr>
          <w:i/>
          <w:iCs/>
          <w:lang w:val="sk-SK"/>
        </w:rPr>
        <w:t xml:space="preserve"> na trhu s robotmi</w:t>
      </w:r>
      <w:r w:rsidR="00C96D47" w:rsidRPr="0068127D">
        <w:rPr>
          <w:i/>
          <w:iCs/>
          <w:lang w:val="sk-SK"/>
        </w:rPr>
        <w:t xml:space="preserve">. </w:t>
      </w:r>
      <w:r w:rsidR="00C9599E" w:rsidRPr="00C9599E">
        <w:rPr>
          <w:i/>
          <w:iCs/>
          <w:lang w:val="sk-SK"/>
        </w:rPr>
        <w:t xml:space="preserve">Na základe skúseností stoviek európskych výrobcov a dodávateľov robotov </w:t>
      </w:r>
      <w:r w:rsidR="003A19FB">
        <w:rPr>
          <w:i/>
          <w:iCs/>
          <w:lang w:val="sk-SK"/>
        </w:rPr>
        <w:t xml:space="preserve">sa </w:t>
      </w:r>
      <w:r w:rsidR="00C9599E" w:rsidRPr="00C9599E">
        <w:rPr>
          <w:i/>
          <w:iCs/>
          <w:lang w:val="sk-SK"/>
        </w:rPr>
        <w:t xml:space="preserve">generálny riaditeľ spoločnosti #HowToRobot podelí </w:t>
      </w:r>
      <w:r w:rsidR="003A19FB">
        <w:rPr>
          <w:i/>
          <w:iCs/>
          <w:lang w:val="sk-SK"/>
        </w:rPr>
        <w:t>o informácie týkajúce sa</w:t>
      </w:r>
      <w:r w:rsidR="00C9599E" w:rsidRPr="00C9599E">
        <w:rPr>
          <w:i/>
          <w:iCs/>
          <w:lang w:val="sk-SK"/>
        </w:rPr>
        <w:t xml:space="preserve"> hlavn</w:t>
      </w:r>
      <w:r w:rsidR="003A19FB">
        <w:rPr>
          <w:i/>
          <w:iCs/>
          <w:lang w:val="sk-SK"/>
        </w:rPr>
        <w:t>ých</w:t>
      </w:r>
      <w:r w:rsidR="00C9599E" w:rsidRPr="00C9599E">
        <w:rPr>
          <w:i/>
          <w:iCs/>
          <w:lang w:val="sk-SK"/>
        </w:rPr>
        <w:t xml:space="preserve"> priemyseln</w:t>
      </w:r>
      <w:r w:rsidR="003A19FB">
        <w:rPr>
          <w:i/>
          <w:iCs/>
          <w:lang w:val="sk-SK"/>
        </w:rPr>
        <w:t>ých</w:t>
      </w:r>
      <w:r w:rsidR="00C9599E" w:rsidRPr="00C9599E">
        <w:rPr>
          <w:i/>
          <w:iCs/>
          <w:lang w:val="sk-SK"/>
        </w:rPr>
        <w:t xml:space="preserve"> výz</w:t>
      </w:r>
      <w:r w:rsidR="003A19FB">
        <w:rPr>
          <w:i/>
          <w:iCs/>
          <w:lang w:val="sk-SK"/>
        </w:rPr>
        <w:t>iev súvisiacich s automatizáciou,</w:t>
      </w:r>
      <w:r w:rsidR="00C9599E" w:rsidRPr="00C9599E">
        <w:rPr>
          <w:i/>
          <w:iCs/>
          <w:lang w:val="sk-SK"/>
        </w:rPr>
        <w:t xml:space="preserve"> a po</w:t>
      </w:r>
      <w:r w:rsidR="003A19FB">
        <w:rPr>
          <w:i/>
          <w:iCs/>
          <w:lang w:val="sk-SK"/>
        </w:rPr>
        <w:t>ukáže</w:t>
      </w:r>
      <w:r w:rsidR="00C9599E" w:rsidRPr="00C9599E">
        <w:rPr>
          <w:i/>
          <w:iCs/>
          <w:lang w:val="sk-SK"/>
        </w:rPr>
        <w:t xml:space="preserve"> na niektoré z nových spôsobov ich riešenia.</w:t>
      </w:r>
      <w:r w:rsidR="00CF0572" w:rsidRPr="0068127D">
        <w:rPr>
          <w:i/>
          <w:iCs/>
          <w:lang w:val="sk-SK"/>
        </w:rPr>
        <w:t xml:space="preserve"> </w:t>
      </w:r>
    </w:p>
    <w:p w14:paraId="02DDC2D5" w14:textId="2D09A549" w:rsidR="00C760ED" w:rsidRPr="0068127D" w:rsidRDefault="00C760ED">
      <w:pPr>
        <w:rPr>
          <w:i/>
          <w:iCs/>
          <w:lang w:val="sk-SK"/>
        </w:rPr>
      </w:pPr>
      <w:r w:rsidRPr="0068127D">
        <w:rPr>
          <w:i/>
          <w:iCs/>
          <w:lang w:val="sk-SK"/>
        </w:rPr>
        <w:t xml:space="preserve">– Søren Peters, </w:t>
      </w:r>
      <w:bookmarkStart w:id="1" w:name="_Hlk32490637"/>
      <w:r w:rsidR="003A19FB">
        <w:rPr>
          <w:i/>
          <w:iCs/>
          <w:lang w:val="sk-SK"/>
        </w:rPr>
        <w:t>Generálny Riaditeľ</w:t>
      </w:r>
      <w:r w:rsidRPr="0068127D">
        <w:rPr>
          <w:i/>
          <w:iCs/>
          <w:lang w:val="sk-SK"/>
        </w:rPr>
        <w:t xml:space="preserve">, </w:t>
      </w:r>
      <w:bookmarkEnd w:id="1"/>
      <w:r w:rsidRPr="0068127D">
        <w:rPr>
          <w:i/>
          <w:iCs/>
          <w:lang w:val="sk-SK"/>
        </w:rPr>
        <w:t>#HowToRobot</w:t>
      </w:r>
    </w:p>
    <w:p w14:paraId="59DD626A" w14:textId="77777777" w:rsidR="00CF0572" w:rsidRPr="0068127D" w:rsidRDefault="00CF0572">
      <w:pPr>
        <w:rPr>
          <w:i/>
          <w:iCs/>
          <w:lang w:val="sk-SK"/>
        </w:rPr>
      </w:pPr>
    </w:p>
    <w:p w14:paraId="1466E11A" w14:textId="3441FEB0" w:rsidR="006014FA" w:rsidRPr="0068127D" w:rsidRDefault="002F1D49">
      <w:pPr>
        <w:rPr>
          <w:i/>
          <w:iCs/>
          <w:lang w:val="sk-SK"/>
        </w:rPr>
      </w:pPr>
      <w:r>
        <w:rPr>
          <w:b/>
          <w:bCs/>
          <w:color w:val="C00000"/>
          <w:lang w:val="sk-SK"/>
        </w:rPr>
        <w:t>9</w:t>
      </w:r>
      <w:r w:rsidR="00681A8A" w:rsidRPr="0068127D">
        <w:rPr>
          <w:b/>
          <w:bCs/>
          <w:color w:val="C00000"/>
          <w:lang w:val="sk-SK"/>
        </w:rPr>
        <w:t>.</w:t>
      </w:r>
      <w:r w:rsidR="003C10BD" w:rsidRPr="0068127D">
        <w:rPr>
          <w:b/>
          <w:bCs/>
          <w:color w:val="C00000"/>
          <w:lang w:val="sk-SK"/>
        </w:rPr>
        <w:t>40</w:t>
      </w:r>
      <w:r w:rsidR="00681A8A" w:rsidRPr="0068127D">
        <w:rPr>
          <w:b/>
          <w:bCs/>
          <w:color w:val="C00000"/>
          <w:lang w:val="sk-SK"/>
        </w:rPr>
        <w:t xml:space="preserve">: </w:t>
      </w:r>
      <w:r w:rsidR="003A19FB">
        <w:rPr>
          <w:b/>
          <w:bCs/>
          <w:lang w:val="sk-SK"/>
        </w:rPr>
        <w:t xml:space="preserve">Najlepšie trendy v oblasti </w:t>
      </w:r>
      <w:r w:rsidR="00EC124E">
        <w:rPr>
          <w:b/>
          <w:bCs/>
          <w:lang w:val="sk-SK"/>
        </w:rPr>
        <w:t>robotizácie</w:t>
      </w:r>
      <w:r w:rsidR="003A19FB">
        <w:rPr>
          <w:b/>
          <w:bCs/>
          <w:lang w:val="sk-SK"/>
        </w:rPr>
        <w:t xml:space="preserve"> pre rok 2020</w:t>
      </w:r>
      <w:r w:rsidR="00EC124E">
        <w:rPr>
          <w:b/>
          <w:bCs/>
          <w:lang w:val="sk-SK"/>
        </w:rPr>
        <w:t xml:space="preserve"> a do budúcna</w:t>
      </w:r>
      <w:r w:rsidR="00F83660" w:rsidRPr="0068127D">
        <w:rPr>
          <w:b/>
          <w:bCs/>
          <w:lang w:val="sk-SK"/>
        </w:rPr>
        <w:br/>
      </w:r>
      <w:r w:rsidR="00EC124E">
        <w:rPr>
          <w:i/>
          <w:iCs/>
          <w:lang w:val="sk-SK"/>
        </w:rPr>
        <w:t>V poslednej dekáde sa stali roboty veľmi populárnymi</w:t>
      </w:r>
      <w:r w:rsidR="00F83660" w:rsidRPr="0068127D">
        <w:rPr>
          <w:i/>
          <w:iCs/>
          <w:lang w:val="sk-SK"/>
        </w:rPr>
        <w:t>,</w:t>
      </w:r>
      <w:r w:rsidR="00D7746E" w:rsidRPr="0068127D">
        <w:rPr>
          <w:i/>
          <w:iCs/>
          <w:lang w:val="sk-SK"/>
        </w:rPr>
        <w:t xml:space="preserve"> </w:t>
      </w:r>
      <w:r w:rsidR="00EC124E">
        <w:rPr>
          <w:i/>
          <w:iCs/>
          <w:lang w:val="sk-SK"/>
        </w:rPr>
        <w:t>a výrobcovia sa teraz pýtajú, čo môžu očakávať v roku 2020</w:t>
      </w:r>
      <w:r w:rsidR="00D7746E" w:rsidRPr="0068127D">
        <w:rPr>
          <w:i/>
          <w:iCs/>
          <w:lang w:val="sk-SK"/>
        </w:rPr>
        <w:t xml:space="preserve">. </w:t>
      </w:r>
      <w:r w:rsidR="00EC124E">
        <w:rPr>
          <w:i/>
          <w:iCs/>
          <w:lang w:val="sk-SK"/>
        </w:rPr>
        <w:t xml:space="preserve">Táto prezentácia sa zameriava </w:t>
      </w:r>
      <w:r w:rsidR="00EC124E" w:rsidRPr="00EC124E">
        <w:rPr>
          <w:i/>
          <w:iCs/>
          <w:lang w:val="sk-SK"/>
        </w:rPr>
        <w:t>na niektoré nové trendy na trhu s</w:t>
      </w:r>
      <w:r w:rsidR="00EC124E">
        <w:rPr>
          <w:i/>
          <w:iCs/>
          <w:lang w:val="sk-SK"/>
        </w:rPr>
        <w:t> </w:t>
      </w:r>
      <w:r w:rsidR="00EC124E" w:rsidRPr="00EC124E">
        <w:rPr>
          <w:i/>
          <w:iCs/>
          <w:lang w:val="sk-SK"/>
        </w:rPr>
        <w:t>robotmi</w:t>
      </w:r>
      <w:r w:rsidR="00EC124E">
        <w:rPr>
          <w:i/>
          <w:iCs/>
          <w:lang w:val="sk-SK"/>
        </w:rPr>
        <w:t xml:space="preserve"> </w:t>
      </w:r>
      <w:r w:rsidR="00846F26" w:rsidRPr="0068127D">
        <w:rPr>
          <w:i/>
          <w:iCs/>
          <w:lang w:val="sk-SK"/>
        </w:rPr>
        <w:t>– </w:t>
      </w:r>
      <w:r w:rsidR="00EC124E">
        <w:rPr>
          <w:i/>
          <w:iCs/>
          <w:lang w:val="sk-SK"/>
        </w:rPr>
        <w:t>od lacnejších a použitých robotov až k novým obchodným riešeniam</w:t>
      </w:r>
      <w:r w:rsidR="00367A7B" w:rsidRPr="0068127D">
        <w:rPr>
          <w:i/>
          <w:iCs/>
          <w:lang w:val="sk-SK"/>
        </w:rPr>
        <w:t xml:space="preserve"> – </w:t>
      </w:r>
      <w:r w:rsidR="00EC124E" w:rsidRPr="00EC124E">
        <w:rPr>
          <w:i/>
          <w:iCs/>
          <w:lang w:val="sk-SK"/>
        </w:rPr>
        <w:t>ktoré pravdepodobne ovplyvnia</w:t>
      </w:r>
      <w:r w:rsidR="00B20EFD">
        <w:rPr>
          <w:i/>
          <w:iCs/>
          <w:lang w:val="sk-SK"/>
        </w:rPr>
        <w:t>,</w:t>
      </w:r>
      <w:r w:rsidR="00EC124E" w:rsidRPr="00EC124E">
        <w:rPr>
          <w:i/>
          <w:iCs/>
          <w:lang w:val="sk-SK"/>
        </w:rPr>
        <w:t xml:space="preserve"> ak</w:t>
      </w:r>
      <w:r w:rsidR="00B20EFD">
        <w:rPr>
          <w:i/>
          <w:iCs/>
          <w:lang w:val="sk-SK"/>
        </w:rPr>
        <w:t xml:space="preserve">o sa </w:t>
      </w:r>
      <w:r w:rsidR="00EC124E" w:rsidRPr="00EC124E">
        <w:rPr>
          <w:i/>
          <w:iCs/>
          <w:lang w:val="sk-SK"/>
        </w:rPr>
        <w:t xml:space="preserve">výrobcovia </w:t>
      </w:r>
      <w:r w:rsidR="00B20EFD">
        <w:rPr>
          <w:i/>
          <w:iCs/>
          <w:lang w:val="sk-SK"/>
        </w:rPr>
        <w:t>vysporiadajú s</w:t>
      </w:r>
      <w:r w:rsidR="00EC124E" w:rsidRPr="00EC124E">
        <w:rPr>
          <w:i/>
          <w:iCs/>
          <w:lang w:val="sk-SK"/>
        </w:rPr>
        <w:t xml:space="preserve"> robot</w:t>
      </w:r>
      <w:r w:rsidR="00B20EFD">
        <w:rPr>
          <w:i/>
          <w:iCs/>
          <w:lang w:val="sk-SK"/>
        </w:rPr>
        <w:t>mi</w:t>
      </w:r>
      <w:r w:rsidR="0092109F" w:rsidRPr="0068127D">
        <w:rPr>
          <w:i/>
          <w:iCs/>
          <w:lang w:val="sk-SK"/>
        </w:rPr>
        <w:t>.</w:t>
      </w:r>
    </w:p>
    <w:p w14:paraId="0AF23877" w14:textId="47EDCE41" w:rsidR="00985535" w:rsidRPr="0068127D" w:rsidRDefault="00985535">
      <w:pPr>
        <w:rPr>
          <w:i/>
          <w:iCs/>
          <w:lang w:val="sk-SK"/>
        </w:rPr>
      </w:pPr>
      <w:r w:rsidRPr="0068127D">
        <w:rPr>
          <w:i/>
          <w:iCs/>
          <w:lang w:val="sk-SK"/>
        </w:rPr>
        <w:t xml:space="preserve">– Elías Lundström, </w:t>
      </w:r>
      <w:r w:rsidR="00EC124E" w:rsidRPr="00EC124E">
        <w:rPr>
          <w:i/>
          <w:iCs/>
          <w:lang w:val="sk-SK"/>
        </w:rPr>
        <w:t xml:space="preserve">Senior špecialista </w:t>
      </w:r>
      <w:r w:rsidR="00EC124E">
        <w:rPr>
          <w:i/>
          <w:iCs/>
          <w:lang w:val="sk-SK"/>
        </w:rPr>
        <w:t xml:space="preserve">v oblasti </w:t>
      </w:r>
      <w:r w:rsidR="00EC124E" w:rsidRPr="00EC124E">
        <w:rPr>
          <w:i/>
          <w:iCs/>
          <w:lang w:val="sk-SK"/>
        </w:rPr>
        <w:t>robotick</w:t>
      </w:r>
      <w:r w:rsidR="00EC124E">
        <w:rPr>
          <w:i/>
          <w:iCs/>
          <w:lang w:val="sk-SK"/>
        </w:rPr>
        <w:t>ého</w:t>
      </w:r>
      <w:r w:rsidR="00EC124E" w:rsidRPr="00EC124E">
        <w:rPr>
          <w:i/>
          <w:iCs/>
          <w:lang w:val="sk-SK"/>
        </w:rPr>
        <w:t xml:space="preserve"> priemysl</w:t>
      </w:r>
      <w:r w:rsidR="00EC124E">
        <w:rPr>
          <w:i/>
          <w:iCs/>
          <w:lang w:val="sk-SK"/>
        </w:rPr>
        <w:t>u</w:t>
      </w:r>
      <w:r w:rsidRPr="0068127D">
        <w:rPr>
          <w:i/>
          <w:iCs/>
          <w:lang w:val="sk-SK"/>
        </w:rPr>
        <w:t>, #HowToRobot</w:t>
      </w:r>
      <w:r w:rsidRPr="0068127D">
        <w:rPr>
          <w:i/>
          <w:iCs/>
          <w:lang w:val="sk-SK"/>
        </w:rPr>
        <w:br/>
      </w:r>
    </w:p>
    <w:p w14:paraId="7976FCC8" w14:textId="0FBAB847" w:rsidR="00925815" w:rsidRPr="0068127D" w:rsidRDefault="002F1D49">
      <w:pPr>
        <w:rPr>
          <w:lang w:val="sk-SK"/>
        </w:rPr>
      </w:pPr>
      <w:r>
        <w:rPr>
          <w:b/>
          <w:bCs/>
          <w:color w:val="C00000"/>
          <w:lang w:val="sk-SK"/>
        </w:rPr>
        <w:t>10</w:t>
      </w:r>
      <w:r w:rsidR="006014FA" w:rsidRPr="0068127D">
        <w:rPr>
          <w:b/>
          <w:bCs/>
          <w:color w:val="C00000"/>
          <w:lang w:val="sk-SK"/>
        </w:rPr>
        <w:t xml:space="preserve">.00: </w:t>
      </w:r>
      <w:r w:rsidR="00621F79" w:rsidRPr="0068127D">
        <w:rPr>
          <w:b/>
          <w:bCs/>
          <w:lang w:val="sk-SK"/>
        </w:rPr>
        <w:t>PRE</w:t>
      </w:r>
      <w:r w:rsidR="004F0557">
        <w:rPr>
          <w:b/>
          <w:bCs/>
          <w:lang w:val="sk-SK"/>
        </w:rPr>
        <w:t>ZENTÁCIA</w:t>
      </w:r>
      <w:r>
        <w:rPr>
          <w:b/>
          <w:bCs/>
          <w:lang w:val="sk-SK"/>
        </w:rPr>
        <w:t>, Otázky a o</w:t>
      </w:r>
      <w:r w:rsidR="00BB469D">
        <w:rPr>
          <w:b/>
          <w:bCs/>
          <w:lang w:val="sk-SK"/>
        </w:rPr>
        <w:t>dpovede</w:t>
      </w:r>
      <w:r w:rsidR="00733DC1" w:rsidRPr="0068127D">
        <w:rPr>
          <w:b/>
          <w:bCs/>
          <w:lang w:val="sk-SK"/>
        </w:rPr>
        <w:br/>
      </w:r>
      <w:r w:rsidR="00C61824" w:rsidRPr="0068127D">
        <w:rPr>
          <w:b/>
          <w:bCs/>
          <w:lang w:val="sk-SK"/>
        </w:rPr>
        <w:t xml:space="preserve">#HowToRobot </w:t>
      </w:r>
      <w:r w:rsidR="00C61824" w:rsidRPr="0068127D">
        <w:rPr>
          <w:b/>
          <w:bCs/>
          <w:lang w:val="sk-SK"/>
        </w:rPr>
        <w:softHyphen/>
      </w:r>
      <w:r w:rsidR="00252F7A" w:rsidRPr="0068127D">
        <w:rPr>
          <w:b/>
          <w:bCs/>
          <w:lang w:val="sk-SK"/>
        </w:rPr>
        <w:t>– </w:t>
      </w:r>
      <w:r w:rsidR="004F0557">
        <w:rPr>
          <w:b/>
          <w:bCs/>
          <w:lang w:val="sk-SK"/>
        </w:rPr>
        <w:t>Platforma v oblasti robotizácia spájajúca</w:t>
      </w:r>
      <w:r w:rsidR="00B14240" w:rsidRPr="0068127D">
        <w:rPr>
          <w:b/>
          <w:bCs/>
          <w:lang w:val="sk-SK"/>
        </w:rPr>
        <w:t xml:space="preserve"> </w:t>
      </w:r>
      <w:r w:rsidR="004F0557" w:rsidRPr="002F1D49">
        <w:rPr>
          <w:b/>
          <w:bCs/>
          <w:lang w:val="sk-SK"/>
        </w:rPr>
        <w:t xml:space="preserve">Slovensko </w:t>
      </w:r>
      <w:r w:rsidR="004F0557" w:rsidRPr="004F0557">
        <w:rPr>
          <w:b/>
          <w:bCs/>
          <w:lang w:val="sk-SK"/>
        </w:rPr>
        <w:t>s</w:t>
      </w:r>
      <w:r w:rsidR="004F0557">
        <w:rPr>
          <w:b/>
          <w:bCs/>
          <w:lang w:val="sk-SK"/>
        </w:rPr>
        <w:t> globálnym priemyslom v oblasti robotizácie</w:t>
      </w:r>
    </w:p>
    <w:p w14:paraId="68B52655" w14:textId="04F1CA04" w:rsidR="00B14240" w:rsidRPr="0068127D" w:rsidRDefault="00BB469D">
      <w:pPr>
        <w:rPr>
          <w:i/>
          <w:iCs/>
          <w:lang w:val="sk-SK"/>
        </w:rPr>
      </w:pPr>
      <w:r>
        <w:rPr>
          <w:i/>
          <w:iCs/>
          <w:lang w:val="sk-SK"/>
        </w:rPr>
        <w:t>Ktoré procesy môžem automatizovať</w:t>
      </w:r>
      <w:r w:rsidR="00595836" w:rsidRPr="0068127D">
        <w:rPr>
          <w:i/>
          <w:iCs/>
          <w:lang w:val="sk-SK"/>
        </w:rPr>
        <w:t xml:space="preserve">? </w:t>
      </w:r>
      <w:r w:rsidRPr="00BB469D">
        <w:rPr>
          <w:i/>
          <w:iCs/>
          <w:lang w:val="sk-SK"/>
        </w:rPr>
        <w:t>Aký druh riešenia v oblasti robotizácie potrebujem</w:t>
      </w:r>
      <w:r w:rsidR="00595836" w:rsidRPr="0068127D">
        <w:rPr>
          <w:i/>
          <w:iCs/>
          <w:lang w:val="sk-SK"/>
        </w:rPr>
        <w:t xml:space="preserve">? </w:t>
      </w:r>
      <w:r w:rsidRPr="00BB469D">
        <w:rPr>
          <w:i/>
          <w:iCs/>
          <w:lang w:val="sk-SK"/>
        </w:rPr>
        <w:t xml:space="preserve">Kto sú </w:t>
      </w:r>
      <w:r>
        <w:rPr>
          <w:i/>
          <w:iCs/>
          <w:lang w:val="sk-SK"/>
        </w:rPr>
        <w:t>najlepší</w:t>
      </w:r>
      <w:r w:rsidRPr="00BB469D">
        <w:rPr>
          <w:i/>
          <w:iCs/>
          <w:lang w:val="sk-SK"/>
        </w:rPr>
        <w:t xml:space="preserve"> dodávatelia</w:t>
      </w:r>
      <w:r>
        <w:rPr>
          <w:i/>
          <w:iCs/>
          <w:lang w:val="sk-SK"/>
        </w:rPr>
        <w:t xml:space="preserve"> robotov</w:t>
      </w:r>
      <w:r w:rsidRPr="00BB469D">
        <w:rPr>
          <w:i/>
          <w:iCs/>
          <w:lang w:val="sk-SK"/>
        </w:rPr>
        <w:t>, a kde sa nachádzajú</w:t>
      </w:r>
      <w:r w:rsidR="00595836" w:rsidRPr="0068127D">
        <w:rPr>
          <w:i/>
          <w:iCs/>
          <w:lang w:val="sk-SK"/>
        </w:rPr>
        <w:t xml:space="preserve">? </w:t>
      </w:r>
      <w:r>
        <w:rPr>
          <w:i/>
          <w:iCs/>
          <w:lang w:val="sk-SK"/>
        </w:rPr>
        <w:t>V</w:t>
      </w:r>
      <w:r w:rsidRPr="00BB469D">
        <w:rPr>
          <w:i/>
          <w:iCs/>
          <w:lang w:val="sk-SK"/>
        </w:rPr>
        <w:t>yplatí sa moja investícia do robotizácie</w:t>
      </w:r>
      <w:r w:rsidR="00AB2E24" w:rsidRPr="0068127D">
        <w:rPr>
          <w:i/>
          <w:iCs/>
          <w:lang w:val="sk-SK"/>
        </w:rPr>
        <w:t>?</w:t>
      </w:r>
    </w:p>
    <w:p w14:paraId="59239B02" w14:textId="69952E04" w:rsidR="00AB2E24" w:rsidRPr="0068127D" w:rsidRDefault="00BB469D">
      <w:pPr>
        <w:rPr>
          <w:i/>
          <w:iCs/>
          <w:lang w:val="sk-SK"/>
        </w:rPr>
      </w:pPr>
      <w:r>
        <w:rPr>
          <w:i/>
          <w:iCs/>
          <w:lang w:val="sk-SK"/>
        </w:rPr>
        <w:t>Toto sú najčastejšie otázky výrobcov ohľadne robotizácie</w:t>
      </w:r>
      <w:r w:rsidR="00571815" w:rsidRPr="0068127D">
        <w:rPr>
          <w:i/>
          <w:iCs/>
          <w:lang w:val="sk-SK"/>
        </w:rPr>
        <w:t>.</w:t>
      </w:r>
      <w:r>
        <w:rPr>
          <w:i/>
          <w:iCs/>
          <w:lang w:val="sk-SK"/>
        </w:rPr>
        <w:t xml:space="preserve"> </w:t>
      </w:r>
      <w:r w:rsidRPr="00BB469D">
        <w:rPr>
          <w:i/>
          <w:iCs/>
          <w:lang w:val="sk-SK"/>
        </w:rPr>
        <w:t xml:space="preserve">Táto prezentácia </w:t>
      </w:r>
      <w:r>
        <w:rPr>
          <w:i/>
          <w:iCs/>
          <w:lang w:val="sk-SK"/>
        </w:rPr>
        <w:t>sa zaoberá</w:t>
      </w:r>
      <w:r w:rsidRPr="00BB469D">
        <w:rPr>
          <w:i/>
          <w:iCs/>
          <w:lang w:val="sk-SK"/>
        </w:rPr>
        <w:t xml:space="preserve"> </w:t>
      </w:r>
      <w:r>
        <w:rPr>
          <w:i/>
          <w:iCs/>
          <w:lang w:val="sk-SK"/>
        </w:rPr>
        <w:t>danými</w:t>
      </w:r>
      <w:r w:rsidRPr="00BB469D">
        <w:rPr>
          <w:i/>
          <w:iCs/>
          <w:lang w:val="sk-SK"/>
        </w:rPr>
        <w:t xml:space="preserve"> praktickými problémami a</w:t>
      </w:r>
      <w:r>
        <w:rPr>
          <w:i/>
          <w:iCs/>
          <w:lang w:val="sk-SK"/>
        </w:rPr>
        <w:t> po</w:t>
      </w:r>
      <w:r w:rsidRPr="00BB469D">
        <w:rPr>
          <w:i/>
          <w:iCs/>
          <w:lang w:val="sk-SK"/>
        </w:rPr>
        <w:t>ukazuje</w:t>
      </w:r>
      <w:r>
        <w:rPr>
          <w:i/>
          <w:iCs/>
          <w:lang w:val="sk-SK"/>
        </w:rPr>
        <w:t xml:space="preserve"> na to</w:t>
      </w:r>
      <w:r w:rsidRPr="00BB469D">
        <w:rPr>
          <w:i/>
          <w:iCs/>
          <w:lang w:val="sk-SK"/>
        </w:rPr>
        <w:t xml:space="preserve">, ako </w:t>
      </w:r>
      <w:r>
        <w:rPr>
          <w:i/>
          <w:iCs/>
          <w:lang w:val="sk-SK"/>
        </w:rPr>
        <w:t xml:space="preserve">môže platforma </w:t>
      </w:r>
      <w:r w:rsidRPr="00BB469D">
        <w:rPr>
          <w:i/>
          <w:iCs/>
          <w:lang w:val="sk-SK"/>
        </w:rPr>
        <w:t xml:space="preserve">#HowToRobot pomôcť </w:t>
      </w:r>
      <w:r>
        <w:rPr>
          <w:i/>
          <w:iCs/>
          <w:lang w:val="sk-SK"/>
        </w:rPr>
        <w:t>slovenským</w:t>
      </w:r>
      <w:r w:rsidRPr="00BB469D">
        <w:rPr>
          <w:i/>
          <w:iCs/>
          <w:lang w:val="sk-SK"/>
        </w:rPr>
        <w:t xml:space="preserve"> výrobcom </w:t>
      </w:r>
      <w:r>
        <w:rPr>
          <w:i/>
          <w:iCs/>
          <w:lang w:val="sk-SK"/>
        </w:rPr>
        <w:t xml:space="preserve">ich </w:t>
      </w:r>
      <w:r w:rsidRPr="00BB469D">
        <w:rPr>
          <w:i/>
          <w:iCs/>
          <w:lang w:val="sk-SK"/>
        </w:rPr>
        <w:t>vyriešiť.</w:t>
      </w:r>
    </w:p>
    <w:p w14:paraId="6922B123" w14:textId="7B0A0391" w:rsidR="0003017F" w:rsidRPr="0068127D" w:rsidRDefault="0003017F">
      <w:pPr>
        <w:rPr>
          <w:i/>
          <w:iCs/>
          <w:lang w:val="sk-SK"/>
        </w:rPr>
      </w:pPr>
      <w:r w:rsidRPr="0068127D">
        <w:rPr>
          <w:i/>
          <w:iCs/>
          <w:lang w:val="sk-SK"/>
        </w:rPr>
        <w:t xml:space="preserve">– Søren Peters, </w:t>
      </w:r>
      <w:r w:rsidR="00BB469D" w:rsidRPr="00BB469D">
        <w:rPr>
          <w:i/>
          <w:iCs/>
          <w:lang w:val="sk-SK"/>
        </w:rPr>
        <w:t xml:space="preserve">Generálny Riaditeľ, </w:t>
      </w:r>
      <w:r w:rsidRPr="0068127D">
        <w:rPr>
          <w:i/>
          <w:iCs/>
          <w:lang w:val="sk-SK"/>
        </w:rPr>
        <w:t>#HowToRobot</w:t>
      </w:r>
    </w:p>
    <w:p w14:paraId="77BF51E0" w14:textId="77777777" w:rsidR="00277DCB" w:rsidRPr="0068127D" w:rsidRDefault="00277DCB">
      <w:pPr>
        <w:rPr>
          <w:i/>
          <w:iCs/>
          <w:lang w:val="sk-SK"/>
        </w:rPr>
      </w:pPr>
    </w:p>
    <w:p w14:paraId="75BCC423" w14:textId="03E064B5" w:rsidR="005F6596" w:rsidRPr="0068127D" w:rsidRDefault="00D74A3B" w:rsidP="00FD09D5">
      <w:pPr>
        <w:rPr>
          <w:b/>
          <w:bCs/>
          <w:lang w:val="sk-SK"/>
        </w:rPr>
      </w:pPr>
      <w:r w:rsidRPr="0068127D">
        <w:rPr>
          <w:b/>
          <w:bCs/>
          <w:color w:val="C00000"/>
          <w:lang w:val="sk-SK"/>
        </w:rPr>
        <w:t>1</w:t>
      </w:r>
      <w:r w:rsidR="002F1D49">
        <w:rPr>
          <w:b/>
          <w:bCs/>
          <w:color w:val="C00000"/>
          <w:lang w:val="sk-SK"/>
        </w:rPr>
        <w:t>0</w:t>
      </w:r>
      <w:r w:rsidRPr="0068127D">
        <w:rPr>
          <w:b/>
          <w:bCs/>
          <w:color w:val="C00000"/>
          <w:lang w:val="sk-SK"/>
        </w:rPr>
        <w:t>.</w:t>
      </w:r>
      <w:r w:rsidR="005F6596" w:rsidRPr="0068127D">
        <w:rPr>
          <w:b/>
          <w:bCs/>
          <w:color w:val="C00000"/>
          <w:lang w:val="sk-SK"/>
        </w:rPr>
        <w:t>30</w:t>
      </w:r>
      <w:r w:rsidR="00925815" w:rsidRPr="0068127D">
        <w:rPr>
          <w:b/>
          <w:bCs/>
          <w:color w:val="C00000"/>
          <w:lang w:val="sk-SK"/>
        </w:rPr>
        <w:t xml:space="preserve">: </w:t>
      </w:r>
      <w:r w:rsidR="00925815" w:rsidRPr="0068127D">
        <w:rPr>
          <w:b/>
          <w:bCs/>
          <w:lang w:val="sk-SK"/>
        </w:rPr>
        <w:t>Networking</w:t>
      </w:r>
      <w:r w:rsidR="001A772B" w:rsidRPr="0068127D">
        <w:rPr>
          <w:b/>
          <w:bCs/>
          <w:lang w:val="sk-SK"/>
        </w:rPr>
        <w:t xml:space="preserve"> </w:t>
      </w:r>
      <w:r w:rsidR="005F6596" w:rsidRPr="0068127D">
        <w:rPr>
          <w:b/>
          <w:bCs/>
          <w:lang w:val="sk-SK"/>
        </w:rPr>
        <w:t xml:space="preserve">&amp; </w:t>
      </w:r>
      <w:r w:rsidR="00BB469D">
        <w:rPr>
          <w:b/>
          <w:bCs/>
          <w:lang w:val="sk-SK"/>
        </w:rPr>
        <w:t>malé občerstvenie</w:t>
      </w:r>
    </w:p>
    <w:p w14:paraId="30E5A7FF" w14:textId="77777777" w:rsidR="005F6596" w:rsidRPr="0068127D" w:rsidRDefault="005F6596" w:rsidP="00FD09D5">
      <w:pPr>
        <w:rPr>
          <w:b/>
          <w:bCs/>
          <w:lang w:val="sk-SK"/>
        </w:rPr>
      </w:pPr>
    </w:p>
    <w:p w14:paraId="272F6C1B" w14:textId="26D00C29" w:rsidR="004B59EF" w:rsidRPr="0068127D" w:rsidRDefault="002F1D49" w:rsidP="00FD09D5">
      <w:pPr>
        <w:rPr>
          <w:b/>
          <w:bCs/>
          <w:lang w:val="sk-SK"/>
        </w:rPr>
      </w:pPr>
      <w:r>
        <w:rPr>
          <w:b/>
          <w:bCs/>
          <w:color w:val="C00000"/>
          <w:lang w:val="sk-SK"/>
        </w:rPr>
        <w:t>11</w:t>
      </w:r>
      <w:r w:rsidR="00A16247" w:rsidRPr="0068127D">
        <w:rPr>
          <w:b/>
          <w:bCs/>
          <w:color w:val="C00000"/>
          <w:lang w:val="sk-SK"/>
        </w:rPr>
        <w:t xml:space="preserve">.00: </w:t>
      </w:r>
      <w:r w:rsidR="00BB469D">
        <w:rPr>
          <w:b/>
          <w:bCs/>
          <w:lang w:val="sk-SK"/>
        </w:rPr>
        <w:t>Diskusia</w:t>
      </w:r>
    </w:p>
    <w:sectPr w:rsidR="004B59EF" w:rsidRPr="0068127D" w:rsidSect="0093715E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1F14117" w16cex:dateUtc="2020-02-14T14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A488E4D" w16cid:durableId="21F1411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17BDE" w14:textId="77777777" w:rsidR="00C81FF9" w:rsidRDefault="00C81FF9" w:rsidP="00032DF3">
      <w:r>
        <w:separator/>
      </w:r>
    </w:p>
  </w:endnote>
  <w:endnote w:type="continuationSeparator" w:id="0">
    <w:p w14:paraId="79C3AE06" w14:textId="77777777" w:rsidR="00C81FF9" w:rsidRDefault="00C81FF9" w:rsidP="00032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D2790" w14:textId="77777777" w:rsidR="00C81FF9" w:rsidRDefault="00C81FF9" w:rsidP="00032DF3">
      <w:r>
        <w:separator/>
      </w:r>
    </w:p>
  </w:footnote>
  <w:footnote w:type="continuationSeparator" w:id="0">
    <w:p w14:paraId="68568C8C" w14:textId="77777777" w:rsidR="00C81FF9" w:rsidRDefault="00C81FF9" w:rsidP="00032D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812DE8"/>
    <w:multiLevelType w:val="hybridMultilevel"/>
    <w:tmpl w:val="FD869950"/>
    <w:lvl w:ilvl="0" w:tplc="A22AA6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axMDU2MTAzMzJT0lEKTi0uzszPAykwqQUARWt26ywAAAA="/>
  </w:docVars>
  <w:rsids>
    <w:rsidRoot w:val="00983F48"/>
    <w:rsid w:val="00007EFD"/>
    <w:rsid w:val="000122FD"/>
    <w:rsid w:val="0003017F"/>
    <w:rsid w:val="00032DF3"/>
    <w:rsid w:val="0003590A"/>
    <w:rsid w:val="00066A7E"/>
    <w:rsid w:val="0007164A"/>
    <w:rsid w:val="000803D8"/>
    <w:rsid w:val="0009441D"/>
    <w:rsid w:val="000A055F"/>
    <w:rsid w:val="000A2D0F"/>
    <w:rsid w:val="000A3433"/>
    <w:rsid w:val="000A600C"/>
    <w:rsid w:val="000F32B5"/>
    <w:rsid w:val="000F65E7"/>
    <w:rsid w:val="00101E31"/>
    <w:rsid w:val="00103768"/>
    <w:rsid w:val="0014757E"/>
    <w:rsid w:val="00157277"/>
    <w:rsid w:val="00175312"/>
    <w:rsid w:val="0018579C"/>
    <w:rsid w:val="00191EDA"/>
    <w:rsid w:val="001964CB"/>
    <w:rsid w:val="001A772B"/>
    <w:rsid w:val="001C46D6"/>
    <w:rsid w:val="001C510F"/>
    <w:rsid w:val="001D0E59"/>
    <w:rsid w:val="001D708D"/>
    <w:rsid w:val="001F4D2F"/>
    <w:rsid w:val="001F52E1"/>
    <w:rsid w:val="002014C5"/>
    <w:rsid w:val="00203150"/>
    <w:rsid w:val="00204DAD"/>
    <w:rsid w:val="00210217"/>
    <w:rsid w:val="00210C5F"/>
    <w:rsid w:val="002329C6"/>
    <w:rsid w:val="0024393A"/>
    <w:rsid w:val="00252F7A"/>
    <w:rsid w:val="0025454F"/>
    <w:rsid w:val="00277DCB"/>
    <w:rsid w:val="00296489"/>
    <w:rsid w:val="002A5021"/>
    <w:rsid w:val="002A6EEB"/>
    <w:rsid w:val="002B4742"/>
    <w:rsid w:val="002C7265"/>
    <w:rsid w:val="002D2C9C"/>
    <w:rsid w:val="002D75E8"/>
    <w:rsid w:val="002E4B20"/>
    <w:rsid w:val="002F1D49"/>
    <w:rsid w:val="00305100"/>
    <w:rsid w:val="0031522B"/>
    <w:rsid w:val="003344F6"/>
    <w:rsid w:val="00367A7B"/>
    <w:rsid w:val="00383A7F"/>
    <w:rsid w:val="00383E62"/>
    <w:rsid w:val="003A19FB"/>
    <w:rsid w:val="003C10BD"/>
    <w:rsid w:val="003C2265"/>
    <w:rsid w:val="00410AF4"/>
    <w:rsid w:val="00440D3B"/>
    <w:rsid w:val="00441D9E"/>
    <w:rsid w:val="00444410"/>
    <w:rsid w:val="00462F50"/>
    <w:rsid w:val="00485F45"/>
    <w:rsid w:val="004A64BA"/>
    <w:rsid w:val="004B2E69"/>
    <w:rsid w:val="004B59EF"/>
    <w:rsid w:val="004F0557"/>
    <w:rsid w:val="004F3C00"/>
    <w:rsid w:val="00502A5D"/>
    <w:rsid w:val="00507DE7"/>
    <w:rsid w:val="00516C1B"/>
    <w:rsid w:val="00525C6B"/>
    <w:rsid w:val="00533FC2"/>
    <w:rsid w:val="005371EA"/>
    <w:rsid w:val="00542568"/>
    <w:rsid w:val="0054295D"/>
    <w:rsid w:val="005501ED"/>
    <w:rsid w:val="00557EEC"/>
    <w:rsid w:val="0056361E"/>
    <w:rsid w:val="00564E5A"/>
    <w:rsid w:val="0056519A"/>
    <w:rsid w:val="005662D0"/>
    <w:rsid w:val="00571815"/>
    <w:rsid w:val="005821D5"/>
    <w:rsid w:val="005857AF"/>
    <w:rsid w:val="005929AC"/>
    <w:rsid w:val="00595836"/>
    <w:rsid w:val="005D0E21"/>
    <w:rsid w:val="005E3DC8"/>
    <w:rsid w:val="005E6FD6"/>
    <w:rsid w:val="005F6596"/>
    <w:rsid w:val="006014FA"/>
    <w:rsid w:val="006140D1"/>
    <w:rsid w:val="00621F79"/>
    <w:rsid w:val="00631A40"/>
    <w:rsid w:val="006377D0"/>
    <w:rsid w:val="00662330"/>
    <w:rsid w:val="00675901"/>
    <w:rsid w:val="006766AF"/>
    <w:rsid w:val="0068127D"/>
    <w:rsid w:val="00681A8A"/>
    <w:rsid w:val="006935D0"/>
    <w:rsid w:val="006A5D28"/>
    <w:rsid w:val="006A724B"/>
    <w:rsid w:val="006A79F1"/>
    <w:rsid w:val="006B34A8"/>
    <w:rsid w:val="006C1D2E"/>
    <w:rsid w:val="006C207E"/>
    <w:rsid w:val="006C532A"/>
    <w:rsid w:val="006D74A2"/>
    <w:rsid w:val="006E3676"/>
    <w:rsid w:val="007057DC"/>
    <w:rsid w:val="00711E65"/>
    <w:rsid w:val="00730192"/>
    <w:rsid w:val="00733DC1"/>
    <w:rsid w:val="00761A4E"/>
    <w:rsid w:val="00775A7D"/>
    <w:rsid w:val="0079700C"/>
    <w:rsid w:val="007A443F"/>
    <w:rsid w:val="007C7851"/>
    <w:rsid w:val="00800677"/>
    <w:rsid w:val="00813946"/>
    <w:rsid w:val="00826D7B"/>
    <w:rsid w:val="00844729"/>
    <w:rsid w:val="00846F26"/>
    <w:rsid w:val="00855BD4"/>
    <w:rsid w:val="00873236"/>
    <w:rsid w:val="0087493A"/>
    <w:rsid w:val="00883917"/>
    <w:rsid w:val="008A4D6F"/>
    <w:rsid w:val="008C6AF5"/>
    <w:rsid w:val="008D04D3"/>
    <w:rsid w:val="008D61FE"/>
    <w:rsid w:val="008E0929"/>
    <w:rsid w:val="008E41AF"/>
    <w:rsid w:val="008F0E71"/>
    <w:rsid w:val="008F3AB2"/>
    <w:rsid w:val="0092109F"/>
    <w:rsid w:val="00925815"/>
    <w:rsid w:val="0093715E"/>
    <w:rsid w:val="00941065"/>
    <w:rsid w:val="00947126"/>
    <w:rsid w:val="00950BF9"/>
    <w:rsid w:val="00954A60"/>
    <w:rsid w:val="00983F48"/>
    <w:rsid w:val="00985535"/>
    <w:rsid w:val="009F50C6"/>
    <w:rsid w:val="009F6F87"/>
    <w:rsid w:val="00A0014D"/>
    <w:rsid w:val="00A05738"/>
    <w:rsid w:val="00A16247"/>
    <w:rsid w:val="00A3403A"/>
    <w:rsid w:val="00A35216"/>
    <w:rsid w:val="00A40CC8"/>
    <w:rsid w:val="00A4161D"/>
    <w:rsid w:val="00A518F7"/>
    <w:rsid w:val="00A73F80"/>
    <w:rsid w:val="00A7565C"/>
    <w:rsid w:val="00A84501"/>
    <w:rsid w:val="00A91846"/>
    <w:rsid w:val="00AA30D1"/>
    <w:rsid w:val="00AA653B"/>
    <w:rsid w:val="00AB2E24"/>
    <w:rsid w:val="00AC1175"/>
    <w:rsid w:val="00AC5988"/>
    <w:rsid w:val="00AD1313"/>
    <w:rsid w:val="00AE0622"/>
    <w:rsid w:val="00AF6846"/>
    <w:rsid w:val="00B14240"/>
    <w:rsid w:val="00B20EFD"/>
    <w:rsid w:val="00B27482"/>
    <w:rsid w:val="00B308F7"/>
    <w:rsid w:val="00B32CAC"/>
    <w:rsid w:val="00B53333"/>
    <w:rsid w:val="00B67F65"/>
    <w:rsid w:val="00B8380A"/>
    <w:rsid w:val="00B8441F"/>
    <w:rsid w:val="00B916D5"/>
    <w:rsid w:val="00B93584"/>
    <w:rsid w:val="00B9475A"/>
    <w:rsid w:val="00B95C90"/>
    <w:rsid w:val="00BA0321"/>
    <w:rsid w:val="00BA2FEB"/>
    <w:rsid w:val="00BA791B"/>
    <w:rsid w:val="00BB469D"/>
    <w:rsid w:val="00BB46B3"/>
    <w:rsid w:val="00BC3131"/>
    <w:rsid w:val="00C03061"/>
    <w:rsid w:val="00C203DD"/>
    <w:rsid w:val="00C2414C"/>
    <w:rsid w:val="00C5477E"/>
    <w:rsid w:val="00C57142"/>
    <w:rsid w:val="00C61824"/>
    <w:rsid w:val="00C72E3E"/>
    <w:rsid w:val="00C760ED"/>
    <w:rsid w:val="00C81FF9"/>
    <w:rsid w:val="00C82ACB"/>
    <w:rsid w:val="00C8611E"/>
    <w:rsid w:val="00C9599E"/>
    <w:rsid w:val="00C96D47"/>
    <w:rsid w:val="00CC1393"/>
    <w:rsid w:val="00CD2373"/>
    <w:rsid w:val="00CF0572"/>
    <w:rsid w:val="00D16DBA"/>
    <w:rsid w:val="00D20491"/>
    <w:rsid w:val="00D227F7"/>
    <w:rsid w:val="00D24793"/>
    <w:rsid w:val="00D50D64"/>
    <w:rsid w:val="00D73151"/>
    <w:rsid w:val="00D74A3B"/>
    <w:rsid w:val="00D7746E"/>
    <w:rsid w:val="00D805C6"/>
    <w:rsid w:val="00D8387A"/>
    <w:rsid w:val="00D94A4E"/>
    <w:rsid w:val="00D95FC0"/>
    <w:rsid w:val="00DA7E40"/>
    <w:rsid w:val="00DD071D"/>
    <w:rsid w:val="00DE5A6E"/>
    <w:rsid w:val="00E22320"/>
    <w:rsid w:val="00E22CF9"/>
    <w:rsid w:val="00E232C1"/>
    <w:rsid w:val="00E233E4"/>
    <w:rsid w:val="00E466A3"/>
    <w:rsid w:val="00E47FD5"/>
    <w:rsid w:val="00E827B7"/>
    <w:rsid w:val="00E872CC"/>
    <w:rsid w:val="00E87C9E"/>
    <w:rsid w:val="00E933CC"/>
    <w:rsid w:val="00EB2582"/>
    <w:rsid w:val="00EB5C7A"/>
    <w:rsid w:val="00EC124E"/>
    <w:rsid w:val="00EC4F65"/>
    <w:rsid w:val="00ED06B5"/>
    <w:rsid w:val="00ED678E"/>
    <w:rsid w:val="00EF3F94"/>
    <w:rsid w:val="00F0355D"/>
    <w:rsid w:val="00F34A63"/>
    <w:rsid w:val="00F34EAE"/>
    <w:rsid w:val="00F40B14"/>
    <w:rsid w:val="00F715CD"/>
    <w:rsid w:val="00F82864"/>
    <w:rsid w:val="00F83660"/>
    <w:rsid w:val="00F872B8"/>
    <w:rsid w:val="00FB6522"/>
    <w:rsid w:val="00FD09D5"/>
    <w:rsid w:val="00FE0F8E"/>
    <w:rsid w:val="00FE5F5A"/>
    <w:rsid w:val="00FE613E"/>
    <w:rsid w:val="00FF0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CD2A0"/>
  <w15:chartTrackingRefBased/>
  <w15:docId w15:val="{62279374-486F-8C44-B611-FE4439CE8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53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2DF3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2DF3"/>
  </w:style>
  <w:style w:type="paragraph" w:styleId="Footer">
    <w:name w:val="footer"/>
    <w:basedOn w:val="Normal"/>
    <w:link w:val="FooterChar"/>
    <w:uiPriority w:val="99"/>
    <w:unhideWhenUsed/>
    <w:rsid w:val="00032DF3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DF3"/>
  </w:style>
  <w:style w:type="paragraph" w:styleId="BalloonText">
    <w:name w:val="Balloon Text"/>
    <w:basedOn w:val="Normal"/>
    <w:link w:val="BalloonTextChar"/>
    <w:uiPriority w:val="99"/>
    <w:semiHidden/>
    <w:unhideWhenUsed/>
    <w:rsid w:val="0087493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93A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A7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9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9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9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9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1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97C401314D8FE429D8519D473BBC415" ma:contentTypeVersion="15" ma:contentTypeDescription="Opret et nyt dokument." ma:contentTypeScope="" ma:versionID="9192b953f94eb35435472ef66964d7ae">
  <xsd:schema xmlns:xsd="http://www.w3.org/2001/XMLSchema" xmlns:xs="http://www.w3.org/2001/XMLSchema" xmlns:p="http://schemas.microsoft.com/office/2006/metadata/properties" xmlns:ns2="49d0e18d-b063-4f47-8408-6fc7dc8ed644" xmlns:ns3="28b982ad-ab22-4fcb-80c7-f528c2ed42bd" targetNamespace="http://schemas.microsoft.com/office/2006/metadata/properties" ma:root="true" ma:fieldsID="bbaccb7abec50cd50c3ff271e04207fa" ns2:_="" ns3:_="">
    <xsd:import namespace="49d0e18d-b063-4f47-8408-6fc7dc8ed644"/>
    <xsd:import namespace="28b982ad-ab22-4fcb-80c7-f528c2ed4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0e18d-b063-4f47-8408-6fc7dc8ed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982ad-ab22-4fcb-80c7-f528c2ed4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1DCD3-DBED-4437-95FA-7007B203FF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0e18d-b063-4f47-8408-6fc7dc8ed644"/>
    <ds:schemaRef ds:uri="28b982ad-ab22-4fcb-80c7-f528c2ed4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F18D40-6B1F-4239-9799-446DD64870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BE7BA5-5082-4ED1-A4C9-FF4F7126410C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9d0e18d-b063-4f47-8408-6fc7dc8ed644"/>
    <ds:schemaRef ds:uri="http://schemas.microsoft.com/office/2006/documentManagement/types"/>
    <ds:schemaRef ds:uri="http://schemas.microsoft.com/office/2006/metadata/properties"/>
    <ds:schemaRef ds:uri="28b982ad-ab22-4fcb-80c7-f528c2ed42bd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5E24DBF-5A53-496F-903D-9B2970DF0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523</Words>
  <Characters>2985</Characters>
  <Application>Microsoft Office Word</Application>
  <DocSecurity>0</DocSecurity>
  <Lines>24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ías Christian Lundström</dc:creator>
  <cp:keywords/>
  <dc:description/>
  <cp:lastModifiedBy>Lenka Andrýsová</cp:lastModifiedBy>
  <cp:revision>10</cp:revision>
  <dcterms:created xsi:type="dcterms:W3CDTF">2020-02-13T10:31:00Z</dcterms:created>
  <dcterms:modified xsi:type="dcterms:W3CDTF">2020-02-17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C401314D8FE429D8519D473BBC415</vt:lpwstr>
  </property>
</Properties>
</file>